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53737" w14:textId="43251118" w:rsidR="00586741" w:rsidRDefault="00586741" w:rsidP="00586741">
      <w:pPr>
        <w:spacing w:after="160" w:line="259" w:lineRule="auto"/>
        <w:ind w:left="1080" w:hanging="720"/>
        <w:outlineLvl w:val="2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DD6F22">
        <w:rPr>
          <w:rFonts w:ascii="Times New Roman" w:eastAsia="Calibri" w:hAnsi="Times New Roman" w:cs="Times New Roman"/>
          <w:b/>
          <w:sz w:val="24"/>
          <w:szCs w:val="24"/>
          <w:lang w:val="en-GB"/>
        </w:rPr>
        <w:t xml:space="preserve">Appendix </w:t>
      </w:r>
      <w:r w:rsidR="00437AE7">
        <w:rPr>
          <w:rFonts w:ascii="Times New Roman" w:eastAsia="Calibri" w:hAnsi="Times New Roman" w:cs="Times New Roman"/>
          <w:b/>
          <w:sz w:val="24"/>
          <w:szCs w:val="24"/>
          <w:lang w:val="en-GB"/>
        </w:rPr>
        <w:t>A2</w:t>
      </w:r>
      <w:r w:rsidRPr="00DD6F22">
        <w:rPr>
          <w:rFonts w:ascii="Times New Roman" w:eastAsia="Calibri" w:hAnsi="Times New Roman" w:cs="Times New Roman"/>
          <w:b/>
          <w:sz w:val="24"/>
          <w:szCs w:val="24"/>
          <w:lang w:val="en-GB"/>
        </w:rPr>
        <w:t>. The Output of the PART Classifier</w:t>
      </w:r>
    </w:p>
    <w:p w14:paraId="000D9C6A" w14:textId="77777777" w:rsidR="000A4731" w:rsidRPr="00DD6F22" w:rsidRDefault="000A4731" w:rsidP="00586741">
      <w:pPr>
        <w:spacing w:after="160" w:line="259" w:lineRule="auto"/>
        <w:ind w:left="1080" w:hanging="720"/>
        <w:outlineLvl w:val="2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14:paraId="53842C98" w14:textId="7AD11BD1" w:rsidR="00586741" w:rsidRPr="00DD6F22" w:rsidRDefault="00586741" w:rsidP="00586741">
      <w:pPr>
        <w:keepNext/>
        <w:spacing w:after="240" w:line="240" w:lineRule="auto"/>
        <w:ind w:left="425" w:right="312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D6F2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Before selecting the final detection model, the PART classifier is used to extract the second detection ruleset </w:t>
      </w:r>
      <w:r w:rsidR="000A4731">
        <w:rPr>
          <w:rFonts w:ascii="Times New Roman" w:eastAsia="Times New Roman" w:hAnsi="Times New Roman" w:cs="Times New Roman"/>
          <w:sz w:val="24"/>
          <w:szCs w:val="24"/>
          <w:lang w:val="en-GB"/>
        </w:rPr>
        <w:t>using the two training datasets described in Section 4 as classifier input,</w:t>
      </w:r>
      <w:r w:rsidRPr="00DD6F2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s illustrated in Fig.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1</w:t>
      </w:r>
      <w:r w:rsidR="000A4731">
        <w:rPr>
          <w:rFonts w:ascii="Times New Roman" w:eastAsia="Times New Roman" w:hAnsi="Times New Roman" w:cs="Times New Roman"/>
          <w:sz w:val="24"/>
          <w:szCs w:val="24"/>
          <w:lang w:val="en-GB"/>
        </w:rPr>
        <w:t>4</w:t>
      </w:r>
      <w:r w:rsidRPr="00DD6F2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Thus, there are two outputs. </w:t>
      </w:r>
    </w:p>
    <w:p w14:paraId="10AFA78D" w14:textId="77777777" w:rsidR="00586741" w:rsidRPr="00DD6F22" w:rsidRDefault="00586741" w:rsidP="00586741">
      <w:pPr>
        <w:numPr>
          <w:ilvl w:val="0"/>
          <w:numId w:val="1"/>
        </w:numPr>
        <w:tabs>
          <w:tab w:val="num" w:pos="360"/>
        </w:tabs>
        <w:spacing w:after="160" w:line="259" w:lineRule="auto"/>
        <w:ind w:left="1079" w:firstLine="0"/>
        <w:contextualSpacing w:val="0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  <w:r w:rsidRPr="00DD6F22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The mixed dataset output for the PART classifier is: </w:t>
      </w:r>
    </w:p>
    <w:tbl>
      <w:tblPr>
        <w:tblStyle w:val="TableGrid02"/>
        <w:tblW w:w="0" w:type="auto"/>
        <w:tblInd w:w="562" w:type="dxa"/>
        <w:tblLook w:val="04A0" w:firstRow="1" w:lastRow="0" w:firstColumn="1" w:lastColumn="0" w:noHBand="0" w:noVBand="1"/>
      </w:tblPr>
      <w:tblGrid>
        <w:gridCol w:w="1752"/>
        <w:gridCol w:w="1008"/>
        <w:gridCol w:w="6028"/>
      </w:tblGrid>
      <w:tr w:rsidR="00586741" w:rsidRPr="00DD6F22" w14:paraId="5E5DD958" w14:textId="77777777" w:rsidTr="00FD631A">
        <w:tc>
          <w:tcPr>
            <w:tcW w:w="9639" w:type="dxa"/>
            <w:gridSpan w:val="3"/>
          </w:tcPr>
          <w:p w14:paraId="3DBB8804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=== Run information ===</w:t>
            </w:r>
          </w:p>
        </w:tc>
      </w:tr>
      <w:tr w:rsidR="00586741" w:rsidRPr="00DD6F22" w14:paraId="58B9A455" w14:textId="77777777" w:rsidTr="00FD631A">
        <w:tc>
          <w:tcPr>
            <w:tcW w:w="1752" w:type="dxa"/>
          </w:tcPr>
          <w:p w14:paraId="5167E148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Scheme</w:t>
            </w:r>
          </w:p>
        </w:tc>
        <w:tc>
          <w:tcPr>
            <w:tcW w:w="1008" w:type="dxa"/>
          </w:tcPr>
          <w:p w14:paraId="193A589B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9" w:type="dxa"/>
          </w:tcPr>
          <w:p w14:paraId="6E65F6CA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weka.classifiers.rules.PAR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-M 2 -C 0.25 -Q 1</w:t>
            </w:r>
          </w:p>
        </w:tc>
      </w:tr>
      <w:tr w:rsidR="00586741" w:rsidRPr="00DD6F22" w14:paraId="5408F00D" w14:textId="77777777" w:rsidTr="00FD631A">
        <w:tc>
          <w:tcPr>
            <w:tcW w:w="1752" w:type="dxa"/>
          </w:tcPr>
          <w:p w14:paraId="64E241F2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Relation</w:t>
            </w:r>
          </w:p>
        </w:tc>
        <w:tc>
          <w:tcPr>
            <w:tcW w:w="1008" w:type="dxa"/>
          </w:tcPr>
          <w:p w14:paraId="5708BE6C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9" w:type="dxa"/>
          </w:tcPr>
          <w:p w14:paraId="057E2974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mix 100-weka.filters.unsupervised.attribute.Remove-R1</w:t>
            </w:r>
          </w:p>
        </w:tc>
      </w:tr>
      <w:tr w:rsidR="00586741" w:rsidRPr="00DD6F22" w14:paraId="24A7DCAA" w14:textId="77777777" w:rsidTr="00FD631A">
        <w:tc>
          <w:tcPr>
            <w:tcW w:w="1752" w:type="dxa"/>
          </w:tcPr>
          <w:p w14:paraId="75EE034D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  <w:rtl/>
                <w:lang w:bidi="ar-IQ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Instances</w:t>
            </w:r>
          </w:p>
        </w:tc>
        <w:tc>
          <w:tcPr>
            <w:tcW w:w="1008" w:type="dxa"/>
          </w:tcPr>
          <w:p w14:paraId="4701A658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9" w:type="dxa"/>
          </w:tcPr>
          <w:p w14:paraId="25576419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45202</w:t>
            </w:r>
          </w:p>
        </w:tc>
      </w:tr>
      <w:tr w:rsidR="00586741" w:rsidRPr="00DD6F22" w14:paraId="32E92060" w14:textId="77777777" w:rsidTr="00FD631A">
        <w:tc>
          <w:tcPr>
            <w:tcW w:w="1752" w:type="dxa"/>
          </w:tcPr>
          <w:p w14:paraId="56C92778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Attributes</w:t>
            </w:r>
          </w:p>
        </w:tc>
        <w:tc>
          <w:tcPr>
            <w:tcW w:w="1008" w:type="dxa"/>
          </w:tcPr>
          <w:p w14:paraId="7DFC0BE5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9" w:type="dxa"/>
          </w:tcPr>
          <w:p w14:paraId="49614035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11</w:t>
            </w:r>
          </w:p>
        </w:tc>
      </w:tr>
      <w:tr w:rsidR="00586741" w:rsidRPr="00DD6F22" w14:paraId="7D7BF215" w14:textId="77777777" w:rsidTr="00FD631A">
        <w:tc>
          <w:tcPr>
            <w:tcW w:w="1752" w:type="dxa"/>
          </w:tcPr>
          <w:p w14:paraId="348BC4AA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710473AA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52D62CA7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Destination</w:t>
            </w:r>
            <w:proofErr w:type="spellEnd"/>
          </w:p>
        </w:tc>
      </w:tr>
      <w:tr w:rsidR="00586741" w:rsidRPr="00DD6F22" w14:paraId="3AEAC108" w14:textId="77777777" w:rsidTr="00FD631A">
        <w:tc>
          <w:tcPr>
            <w:tcW w:w="1752" w:type="dxa"/>
          </w:tcPr>
          <w:p w14:paraId="170313A8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6C15C99A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1AE41448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rg_TTL</w:t>
            </w:r>
            <w:proofErr w:type="spellEnd"/>
          </w:p>
        </w:tc>
      </w:tr>
      <w:tr w:rsidR="00586741" w:rsidRPr="00DD6F22" w14:paraId="2E1DD701" w14:textId="77777777" w:rsidTr="00FD631A">
        <w:tc>
          <w:tcPr>
            <w:tcW w:w="1752" w:type="dxa"/>
          </w:tcPr>
          <w:p w14:paraId="5AFC368F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18C5DFF2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7A2D1224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</w:p>
        </w:tc>
      </w:tr>
      <w:tr w:rsidR="00586741" w:rsidRPr="00DD6F22" w14:paraId="3EC65D21" w14:textId="77777777" w:rsidTr="00FD631A">
        <w:tc>
          <w:tcPr>
            <w:tcW w:w="1752" w:type="dxa"/>
          </w:tcPr>
          <w:p w14:paraId="49CE18CE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029A6FB4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79BC1033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Packet</w:t>
            </w:r>
            <w:proofErr w:type="spellEnd"/>
          </w:p>
        </w:tc>
      </w:tr>
      <w:tr w:rsidR="00586741" w:rsidRPr="00DD6F22" w14:paraId="06185597" w14:textId="77777777" w:rsidTr="00FD631A">
        <w:tc>
          <w:tcPr>
            <w:tcW w:w="1752" w:type="dxa"/>
          </w:tcPr>
          <w:p w14:paraId="5AEF9B6B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352A4F4F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333151B5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suc_resp</w:t>
            </w:r>
            <w:proofErr w:type="spellEnd"/>
          </w:p>
        </w:tc>
      </w:tr>
      <w:tr w:rsidR="00586741" w:rsidRPr="00DD6F22" w14:paraId="69EDFFC5" w14:textId="77777777" w:rsidTr="00FD631A">
        <w:tc>
          <w:tcPr>
            <w:tcW w:w="1752" w:type="dxa"/>
          </w:tcPr>
          <w:p w14:paraId="6E98243F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5DB36D09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476ADEB1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</w:p>
        </w:tc>
      </w:tr>
      <w:tr w:rsidR="00586741" w:rsidRPr="00DD6F22" w14:paraId="63384BB9" w14:textId="77777777" w:rsidTr="00FD631A">
        <w:tc>
          <w:tcPr>
            <w:tcW w:w="1752" w:type="dxa"/>
          </w:tcPr>
          <w:p w14:paraId="6A7A0FBE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67BACA6E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03F4D912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</w:p>
        </w:tc>
      </w:tr>
      <w:tr w:rsidR="00586741" w:rsidRPr="00DD6F22" w14:paraId="4996CB41" w14:textId="77777777" w:rsidTr="00FD631A">
        <w:tc>
          <w:tcPr>
            <w:tcW w:w="1752" w:type="dxa"/>
          </w:tcPr>
          <w:p w14:paraId="01BDDD4A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6BDF14A1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68275FE5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tio_suc_resp</w:t>
            </w:r>
            <w:proofErr w:type="spellEnd"/>
          </w:p>
        </w:tc>
      </w:tr>
      <w:tr w:rsidR="00586741" w:rsidRPr="00DD6F22" w14:paraId="7265B522" w14:textId="77777777" w:rsidTr="00FD631A">
        <w:tc>
          <w:tcPr>
            <w:tcW w:w="1752" w:type="dxa"/>
          </w:tcPr>
          <w:p w14:paraId="39004824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5ADC6A83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54EF10D6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nd_query</w:t>
            </w:r>
            <w:proofErr w:type="spellEnd"/>
          </w:p>
        </w:tc>
      </w:tr>
      <w:tr w:rsidR="00586741" w:rsidRPr="00DD6F22" w14:paraId="6EF30C9B" w14:textId="77777777" w:rsidTr="00FD631A">
        <w:tc>
          <w:tcPr>
            <w:tcW w:w="1752" w:type="dxa"/>
          </w:tcPr>
          <w:p w14:paraId="42E2DFEC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14B54345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08E25C13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umber_record_type</w:t>
            </w:r>
            <w:proofErr w:type="spellEnd"/>
          </w:p>
        </w:tc>
      </w:tr>
      <w:tr w:rsidR="00586741" w:rsidRPr="00DD6F22" w14:paraId="48E62263" w14:textId="77777777" w:rsidTr="00FD631A">
        <w:tc>
          <w:tcPr>
            <w:tcW w:w="1752" w:type="dxa"/>
          </w:tcPr>
          <w:p w14:paraId="7D378FFD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579BDC83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11677452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Class</w:t>
            </w:r>
          </w:p>
        </w:tc>
      </w:tr>
      <w:tr w:rsidR="00586741" w:rsidRPr="00DD6F22" w14:paraId="498471C0" w14:textId="77777777" w:rsidTr="00FD631A">
        <w:tc>
          <w:tcPr>
            <w:tcW w:w="1752" w:type="dxa"/>
          </w:tcPr>
          <w:p w14:paraId="3FC21D6F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Test mode</w:t>
            </w:r>
          </w:p>
        </w:tc>
        <w:tc>
          <w:tcPr>
            <w:tcW w:w="1008" w:type="dxa"/>
          </w:tcPr>
          <w:p w14:paraId="14F013A1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  <w:rtl/>
              </w:rPr>
              <w:t>:</w:t>
            </w:r>
          </w:p>
        </w:tc>
        <w:tc>
          <w:tcPr>
            <w:tcW w:w="6879" w:type="dxa"/>
          </w:tcPr>
          <w:p w14:paraId="592DB4F8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  <w:lang w:val="en-GB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10-fold cross-validation</w:t>
            </w:r>
          </w:p>
        </w:tc>
      </w:tr>
    </w:tbl>
    <w:p w14:paraId="790C9C8D" w14:textId="77777777" w:rsidR="00586741" w:rsidRPr="00DD6F22" w:rsidRDefault="00586741" w:rsidP="00586741">
      <w:pPr>
        <w:spacing w:after="160" w:line="240" w:lineRule="auto"/>
        <w:ind w:right="310"/>
        <w:contextualSpacing w:val="0"/>
        <w:rPr>
          <w:rFonts w:ascii="Times New Roman" w:eastAsia="Calibri" w:hAnsi="Times New Roman" w:cs="Times New Roman"/>
        </w:rPr>
      </w:pPr>
    </w:p>
    <w:p w14:paraId="73DECA33" w14:textId="77777777" w:rsidR="00586741" w:rsidRPr="00DD6F22" w:rsidRDefault="00586741" w:rsidP="00586741">
      <w:pPr>
        <w:spacing w:after="160" w:line="240" w:lineRule="auto"/>
        <w:ind w:left="426" w:right="310"/>
        <w:contextualSpacing w:val="0"/>
        <w:rPr>
          <w:rFonts w:ascii="Times New Roman" w:eastAsia="Calibri" w:hAnsi="Times New Roman" w:cs="Times New Roman"/>
        </w:rPr>
      </w:pPr>
      <w:r w:rsidRPr="00DD6F22">
        <w:rPr>
          <w:rFonts w:ascii="Times New Roman" w:eastAsia="Calibri" w:hAnsi="Times New Roman" w:cs="Times New Roman"/>
        </w:rPr>
        <w:t>=== Classifier model (full training set) ===</w:t>
      </w:r>
    </w:p>
    <w:p w14:paraId="450005D5" w14:textId="77777777" w:rsidR="00586741" w:rsidRPr="00DD6F22" w:rsidRDefault="00586741" w:rsidP="00586741">
      <w:pPr>
        <w:spacing w:after="160" w:line="240" w:lineRule="auto"/>
        <w:ind w:left="426" w:right="310"/>
        <w:contextualSpacing w:val="0"/>
        <w:rPr>
          <w:rFonts w:ascii="Times New Roman" w:eastAsia="Calibri" w:hAnsi="Times New Roman" w:cs="Times New Roman"/>
        </w:rPr>
      </w:pPr>
      <w:r w:rsidRPr="00DD6F22">
        <w:rPr>
          <w:rFonts w:ascii="Times New Roman" w:eastAsia="Calibri" w:hAnsi="Times New Roman" w:cs="Times New Roman"/>
        </w:rPr>
        <w:t>PART decision list</w:t>
      </w:r>
    </w:p>
    <w:p w14:paraId="2CEC873C" w14:textId="77777777" w:rsidR="00586741" w:rsidRPr="00DD6F22" w:rsidRDefault="00586741" w:rsidP="00586741">
      <w:pPr>
        <w:spacing w:after="160" w:line="240" w:lineRule="auto"/>
        <w:ind w:left="426" w:right="310"/>
        <w:contextualSpacing w:val="0"/>
        <w:rPr>
          <w:rFonts w:ascii="Times New Roman" w:eastAsia="Calibri" w:hAnsi="Times New Roman" w:cs="Times New Roman"/>
        </w:rPr>
      </w:pPr>
      <w:r w:rsidRPr="00DD6F22">
        <w:rPr>
          <w:rFonts w:ascii="Times New Roman" w:eastAsia="Calibri" w:hAnsi="Times New Roman" w:cs="Times New Roman"/>
        </w:rPr>
        <w:t>------------------</w:t>
      </w:r>
    </w:p>
    <w:tbl>
      <w:tblPr>
        <w:tblStyle w:val="TableGrid02"/>
        <w:tblW w:w="0" w:type="auto"/>
        <w:tblInd w:w="562" w:type="dxa"/>
        <w:tblLook w:val="04A0" w:firstRow="1" w:lastRow="0" w:firstColumn="1" w:lastColumn="0" w:noHBand="0" w:noVBand="1"/>
      </w:tblPr>
      <w:tblGrid>
        <w:gridCol w:w="2186"/>
        <w:gridCol w:w="1008"/>
        <w:gridCol w:w="5594"/>
      </w:tblGrid>
      <w:tr w:rsidR="00586741" w:rsidRPr="00DD6F22" w14:paraId="4B431CB6" w14:textId="77777777" w:rsidTr="00FD631A">
        <w:tc>
          <w:tcPr>
            <w:tcW w:w="9639" w:type="dxa"/>
            <w:gridSpan w:val="3"/>
          </w:tcPr>
          <w:p w14:paraId="090CCDE2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 AND</w:t>
            </w:r>
          </w:p>
        </w:tc>
      </w:tr>
      <w:tr w:rsidR="00586741" w:rsidRPr="00DD6F22" w14:paraId="7343389D" w14:textId="77777777" w:rsidTr="00FD631A">
        <w:tc>
          <w:tcPr>
            <w:tcW w:w="9639" w:type="dxa"/>
            <w:gridSpan w:val="3"/>
          </w:tcPr>
          <w:p w14:paraId="68B14223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Packe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1 AND</w:t>
            </w:r>
          </w:p>
        </w:tc>
      </w:tr>
      <w:tr w:rsidR="00586741" w:rsidRPr="00DD6F22" w14:paraId="4BDD14F9" w14:textId="77777777" w:rsidTr="00FD631A">
        <w:tc>
          <w:tcPr>
            <w:tcW w:w="9639" w:type="dxa"/>
            <w:gridSpan w:val="3"/>
          </w:tcPr>
          <w:p w14:paraId="74DFE18F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ti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0.857143 AND</w:t>
            </w:r>
          </w:p>
        </w:tc>
      </w:tr>
      <w:tr w:rsidR="00586741" w:rsidRPr="00DD6F22" w14:paraId="2308A9BB" w14:textId="77777777" w:rsidTr="00FD631A">
        <w:tc>
          <w:tcPr>
            <w:tcW w:w="9639" w:type="dxa"/>
            <w:gridSpan w:val="3"/>
          </w:tcPr>
          <w:p w14:paraId="7B7A6F31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5: attack (43282.0)</w:t>
            </w:r>
          </w:p>
        </w:tc>
      </w:tr>
      <w:tr w:rsidR="00586741" w:rsidRPr="00DD6F22" w14:paraId="05FA4543" w14:textId="77777777" w:rsidTr="00FD631A">
        <w:tc>
          <w:tcPr>
            <w:tcW w:w="9639" w:type="dxa"/>
            <w:gridSpan w:val="3"/>
          </w:tcPr>
          <w:p w14:paraId="1E643963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2 AND</w:t>
            </w:r>
          </w:p>
        </w:tc>
      </w:tr>
      <w:tr w:rsidR="00586741" w:rsidRPr="00DD6F22" w14:paraId="45BFA4A6" w14:textId="77777777" w:rsidTr="00FD631A">
        <w:tc>
          <w:tcPr>
            <w:tcW w:w="9639" w:type="dxa"/>
            <w:gridSpan w:val="3"/>
          </w:tcPr>
          <w:p w14:paraId="6D3FDAF4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 AND</w:t>
            </w:r>
          </w:p>
        </w:tc>
      </w:tr>
      <w:tr w:rsidR="00586741" w:rsidRPr="00DD6F22" w14:paraId="2A8D4E88" w14:textId="77777777" w:rsidTr="00FD631A">
        <w:tc>
          <w:tcPr>
            <w:tcW w:w="9639" w:type="dxa"/>
            <w:gridSpan w:val="3"/>
          </w:tcPr>
          <w:p w14:paraId="641C3E42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3: normal (279.0/2.0)</w:t>
            </w:r>
          </w:p>
        </w:tc>
      </w:tr>
      <w:tr w:rsidR="00586741" w:rsidRPr="00DD6F22" w14:paraId="51143F56" w14:textId="77777777" w:rsidTr="00FD631A">
        <w:tc>
          <w:tcPr>
            <w:tcW w:w="9639" w:type="dxa"/>
            <w:gridSpan w:val="3"/>
          </w:tcPr>
          <w:p w14:paraId="0A0A881C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0 AND</w:t>
            </w:r>
          </w:p>
        </w:tc>
      </w:tr>
      <w:tr w:rsidR="00586741" w:rsidRPr="00DD6F22" w14:paraId="626A1117" w14:textId="77777777" w:rsidTr="00FD631A">
        <w:tc>
          <w:tcPr>
            <w:tcW w:w="9639" w:type="dxa"/>
            <w:gridSpan w:val="3"/>
          </w:tcPr>
          <w:p w14:paraId="10CEA3AE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2 AND</w:t>
            </w:r>
          </w:p>
        </w:tc>
      </w:tr>
      <w:tr w:rsidR="00586741" w:rsidRPr="00DD6F22" w14:paraId="22E4CDBF" w14:textId="77777777" w:rsidTr="00FD631A">
        <w:tc>
          <w:tcPr>
            <w:tcW w:w="9639" w:type="dxa"/>
            <w:gridSpan w:val="3"/>
          </w:tcPr>
          <w:p w14:paraId="1A1E991E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2: attack (397.0)</w:t>
            </w:r>
          </w:p>
        </w:tc>
      </w:tr>
      <w:tr w:rsidR="00586741" w:rsidRPr="00DD6F22" w14:paraId="60A81FF4" w14:textId="77777777" w:rsidTr="00FD631A">
        <w:tc>
          <w:tcPr>
            <w:tcW w:w="9639" w:type="dxa"/>
            <w:gridSpan w:val="3"/>
          </w:tcPr>
          <w:p w14:paraId="3EB5D48E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 AND</w:t>
            </w:r>
          </w:p>
        </w:tc>
      </w:tr>
      <w:tr w:rsidR="00586741" w:rsidRPr="00DD6F22" w14:paraId="78BA366F" w14:textId="77777777" w:rsidTr="00FD631A">
        <w:tc>
          <w:tcPr>
            <w:tcW w:w="9639" w:type="dxa"/>
            <w:gridSpan w:val="3"/>
          </w:tcPr>
          <w:p w14:paraId="2CDEC1B6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umber_record_type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 AND</w:t>
            </w:r>
          </w:p>
        </w:tc>
      </w:tr>
      <w:tr w:rsidR="00586741" w:rsidRPr="00DD6F22" w14:paraId="68EC4DD2" w14:textId="77777777" w:rsidTr="00FD631A">
        <w:tc>
          <w:tcPr>
            <w:tcW w:w="9639" w:type="dxa"/>
            <w:gridSpan w:val="3"/>
          </w:tcPr>
          <w:p w14:paraId="1AC73FEE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rg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294.716667 AND</w:t>
            </w:r>
          </w:p>
        </w:tc>
      </w:tr>
      <w:tr w:rsidR="00586741" w:rsidRPr="00DD6F22" w14:paraId="5DA3DE81" w14:textId="77777777" w:rsidTr="00FD631A">
        <w:tc>
          <w:tcPr>
            <w:tcW w:w="9639" w:type="dxa"/>
            <w:gridSpan w:val="3"/>
          </w:tcPr>
          <w:p w14:paraId="4C72729D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ti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0.75 AND</w:t>
            </w:r>
          </w:p>
        </w:tc>
      </w:tr>
      <w:tr w:rsidR="00586741" w:rsidRPr="00DD6F22" w14:paraId="6166961A" w14:textId="77777777" w:rsidTr="00FD631A">
        <w:tc>
          <w:tcPr>
            <w:tcW w:w="9639" w:type="dxa"/>
            <w:gridSpan w:val="3"/>
          </w:tcPr>
          <w:p w14:paraId="729BE329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0 AND</w:t>
            </w:r>
          </w:p>
        </w:tc>
      </w:tr>
      <w:tr w:rsidR="00586741" w:rsidRPr="00DD6F22" w14:paraId="0E4C5A20" w14:textId="77777777" w:rsidTr="00FD631A">
        <w:tc>
          <w:tcPr>
            <w:tcW w:w="9639" w:type="dxa"/>
            <w:gridSpan w:val="3"/>
          </w:tcPr>
          <w:p w14:paraId="3799472D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nd_query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.247556: attack (290.0)</w:t>
            </w:r>
          </w:p>
        </w:tc>
      </w:tr>
      <w:tr w:rsidR="00586741" w:rsidRPr="00DD6F22" w14:paraId="4690D0CA" w14:textId="77777777" w:rsidTr="00FD631A">
        <w:tc>
          <w:tcPr>
            <w:tcW w:w="9639" w:type="dxa"/>
            <w:gridSpan w:val="3"/>
          </w:tcPr>
          <w:p w14:paraId="222A29C3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 AND</w:t>
            </w:r>
          </w:p>
        </w:tc>
      </w:tr>
      <w:tr w:rsidR="00586741" w:rsidRPr="00DD6F22" w14:paraId="6493CD3C" w14:textId="77777777" w:rsidTr="00FD631A">
        <w:tc>
          <w:tcPr>
            <w:tcW w:w="9639" w:type="dxa"/>
            <w:gridSpan w:val="3"/>
          </w:tcPr>
          <w:p w14:paraId="3CA6C301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lastRenderedPageBreak/>
              <w:t>number_record_type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 AND</w:t>
            </w:r>
          </w:p>
        </w:tc>
      </w:tr>
      <w:tr w:rsidR="00586741" w:rsidRPr="00DD6F22" w14:paraId="3D00E53F" w14:textId="77777777" w:rsidTr="00FD631A">
        <w:tc>
          <w:tcPr>
            <w:tcW w:w="9639" w:type="dxa"/>
            <w:gridSpan w:val="3"/>
          </w:tcPr>
          <w:p w14:paraId="153568C4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rg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294.716667 AND</w:t>
            </w:r>
          </w:p>
        </w:tc>
      </w:tr>
      <w:tr w:rsidR="00586741" w:rsidRPr="00DD6F22" w14:paraId="278D0814" w14:textId="77777777" w:rsidTr="00FD631A">
        <w:tc>
          <w:tcPr>
            <w:tcW w:w="9639" w:type="dxa"/>
            <w:gridSpan w:val="3"/>
          </w:tcPr>
          <w:p w14:paraId="666764A5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0: attack (283.0/1.0)</w:t>
            </w:r>
          </w:p>
        </w:tc>
      </w:tr>
      <w:tr w:rsidR="00586741" w:rsidRPr="00DD6F22" w14:paraId="695977C7" w14:textId="77777777" w:rsidTr="00FD631A">
        <w:tc>
          <w:tcPr>
            <w:tcW w:w="9639" w:type="dxa"/>
            <w:gridSpan w:val="3"/>
          </w:tcPr>
          <w:p w14:paraId="687B9D96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1 AND</w:t>
            </w:r>
          </w:p>
        </w:tc>
      </w:tr>
      <w:tr w:rsidR="00586741" w:rsidRPr="00DD6F22" w14:paraId="61699904" w14:textId="77777777" w:rsidTr="00FD631A">
        <w:tc>
          <w:tcPr>
            <w:tcW w:w="9639" w:type="dxa"/>
            <w:gridSpan w:val="3"/>
          </w:tcPr>
          <w:p w14:paraId="285509E7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4 AND</w:t>
            </w:r>
          </w:p>
        </w:tc>
      </w:tr>
      <w:tr w:rsidR="00586741" w:rsidRPr="00DD6F22" w14:paraId="07BFAD5A" w14:textId="77777777" w:rsidTr="00FD631A">
        <w:tc>
          <w:tcPr>
            <w:tcW w:w="9639" w:type="dxa"/>
            <w:gridSpan w:val="3"/>
          </w:tcPr>
          <w:p w14:paraId="2B200DD7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ti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0.533333: normal (239.0)</w:t>
            </w:r>
          </w:p>
        </w:tc>
      </w:tr>
      <w:tr w:rsidR="00586741" w:rsidRPr="00DD6F22" w14:paraId="02282C13" w14:textId="77777777" w:rsidTr="00FD631A">
        <w:tc>
          <w:tcPr>
            <w:tcW w:w="9639" w:type="dxa"/>
            <w:gridSpan w:val="3"/>
          </w:tcPr>
          <w:p w14:paraId="5F6A0AAB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Destination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2 AND</w:t>
            </w:r>
          </w:p>
        </w:tc>
      </w:tr>
      <w:tr w:rsidR="00586741" w:rsidRPr="00DD6F22" w14:paraId="6BA40D84" w14:textId="77777777" w:rsidTr="00FD631A">
        <w:tc>
          <w:tcPr>
            <w:tcW w:w="9639" w:type="dxa"/>
            <w:gridSpan w:val="3"/>
          </w:tcPr>
          <w:p w14:paraId="5A2F823C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ti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0.487179: attack (104.0)</w:t>
            </w:r>
          </w:p>
        </w:tc>
      </w:tr>
      <w:tr w:rsidR="00586741" w:rsidRPr="00DD6F22" w14:paraId="249A7551" w14:textId="77777777" w:rsidTr="00FD631A">
        <w:tc>
          <w:tcPr>
            <w:tcW w:w="9639" w:type="dxa"/>
            <w:gridSpan w:val="3"/>
          </w:tcPr>
          <w:p w14:paraId="0FA76A02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umber_record_type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2 AND</w:t>
            </w:r>
          </w:p>
        </w:tc>
      </w:tr>
      <w:tr w:rsidR="00586741" w:rsidRPr="00DD6F22" w14:paraId="36C20682" w14:textId="77777777" w:rsidTr="00FD631A">
        <w:tc>
          <w:tcPr>
            <w:tcW w:w="9639" w:type="dxa"/>
            <w:gridSpan w:val="3"/>
          </w:tcPr>
          <w:p w14:paraId="54936CCE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7 AND</w:t>
            </w:r>
          </w:p>
        </w:tc>
      </w:tr>
      <w:tr w:rsidR="00586741" w:rsidRPr="00DD6F22" w14:paraId="794AD3AE" w14:textId="77777777" w:rsidTr="00FD631A">
        <w:tc>
          <w:tcPr>
            <w:tcW w:w="9639" w:type="dxa"/>
            <w:gridSpan w:val="3"/>
          </w:tcPr>
          <w:p w14:paraId="4C8083BD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3.324112 AND</w:t>
            </w:r>
          </w:p>
        </w:tc>
      </w:tr>
      <w:tr w:rsidR="00586741" w:rsidRPr="00DD6F22" w14:paraId="2BC6E4E9" w14:textId="77777777" w:rsidTr="00FD631A">
        <w:tc>
          <w:tcPr>
            <w:tcW w:w="9639" w:type="dxa"/>
            <w:gridSpan w:val="3"/>
          </w:tcPr>
          <w:p w14:paraId="46A7BB3D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umber_record_type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0 AND</w:t>
            </w:r>
          </w:p>
        </w:tc>
      </w:tr>
      <w:tr w:rsidR="00586741" w:rsidRPr="00DD6F22" w14:paraId="5F48F5AE" w14:textId="77777777" w:rsidTr="00FD631A">
        <w:tc>
          <w:tcPr>
            <w:tcW w:w="9639" w:type="dxa"/>
            <w:gridSpan w:val="3"/>
          </w:tcPr>
          <w:p w14:paraId="084878A5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3 AND</w:t>
            </w:r>
          </w:p>
        </w:tc>
      </w:tr>
      <w:tr w:rsidR="00586741" w:rsidRPr="00DD6F22" w14:paraId="3B3BEFD9" w14:textId="77777777" w:rsidTr="00FD631A">
        <w:tc>
          <w:tcPr>
            <w:tcW w:w="9639" w:type="dxa"/>
            <w:gridSpan w:val="3"/>
          </w:tcPr>
          <w:p w14:paraId="0D0606B4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3 AND</w:t>
            </w:r>
          </w:p>
        </w:tc>
      </w:tr>
      <w:tr w:rsidR="00586741" w:rsidRPr="00DD6F22" w14:paraId="470F1C90" w14:textId="77777777" w:rsidTr="00FD631A">
        <w:tc>
          <w:tcPr>
            <w:tcW w:w="9639" w:type="dxa"/>
            <w:gridSpan w:val="3"/>
          </w:tcPr>
          <w:p w14:paraId="056D241D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 AND</w:t>
            </w:r>
          </w:p>
        </w:tc>
      </w:tr>
      <w:tr w:rsidR="00586741" w:rsidRPr="00DD6F22" w14:paraId="6BECDF42" w14:textId="77777777" w:rsidTr="00FD631A">
        <w:tc>
          <w:tcPr>
            <w:tcW w:w="9639" w:type="dxa"/>
            <w:gridSpan w:val="3"/>
          </w:tcPr>
          <w:p w14:paraId="29C7AAB6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3.440818: attack (42.0)</w:t>
            </w:r>
          </w:p>
        </w:tc>
      </w:tr>
      <w:tr w:rsidR="00586741" w:rsidRPr="00DD6F22" w14:paraId="5287F353" w14:textId="77777777" w:rsidTr="00FD631A">
        <w:tc>
          <w:tcPr>
            <w:tcW w:w="9639" w:type="dxa"/>
            <w:gridSpan w:val="3"/>
          </w:tcPr>
          <w:p w14:paraId="793DCA54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umber_record_type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2: attack (42.0)</w:t>
            </w:r>
          </w:p>
        </w:tc>
      </w:tr>
      <w:tr w:rsidR="00586741" w:rsidRPr="00DD6F22" w14:paraId="2AB3C516" w14:textId="77777777" w:rsidTr="00FD631A">
        <w:tc>
          <w:tcPr>
            <w:tcW w:w="9639" w:type="dxa"/>
            <w:gridSpan w:val="3"/>
          </w:tcPr>
          <w:p w14:paraId="448E85E7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7 AND</w:t>
            </w:r>
          </w:p>
        </w:tc>
      </w:tr>
      <w:tr w:rsidR="00586741" w:rsidRPr="00DD6F22" w14:paraId="0F78228E" w14:textId="77777777" w:rsidTr="00FD631A">
        <w:tc>
          <w:tcPr>
            <w:tcW w:w="9639" w:type="dxa"/>
            <w:gridSpan w:val="3"/>
          </w:tcPr>
          <w:p w14:paraId="4D9CB27C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umber_record_type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0 AND</w:t>
            </w:r>
          </w:p>
        </w:tc>
      </w:tr>
      <w:tr w:rsidR="00586741" w:rsidRPr="00DD6F22" w14:paraId="37580A00" w14:textId="77777777" w:rsidTr="00FD631A">
        <w:tc>
          <w:tcPr>
            <w:tcW w:w="9639" w:type="dxa"/>
            <w:gridSpan w:val="3"/>
          </w:tcPr>
          <w:p w14:paraId="0ED25D75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3.441374: attack (30.0/1.0)</w:t>
            </w:r>
          </w:p>
        </w:tc>
      </w:tr>
      <w:tr w:rsidR="00586741" w:rsidRPr="00DD6F22" w14:paraId="40507B9F" w14:textId="77777777" w:rsidTr="00FD631A">
        <w:tc>
          <w:tcPr>
            <w:tcW w:w="9639" w:type="dxa"/>
            <w:gridSpan w:val="3"/>
          </w:tcPr>
          <w:p w14:paraId="47847A31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7: attack (28.0/1.0)</w:t>
            </w:r>
          </w:p>
        </w:tc>
      </w:tr>
      <w:tr w:rsidR="00586741" w:rsidRPr="00DD6F22" w14:paraId="1A29BA57" w14:textId="77777777" w:rsidTr="00FD631A">
        <w:tc>
          <w:tcPr>
            <w:tcW w:w="9639" w:type="dxa"/>
            <w:gridSpan w:val="3"/>
          </w:tcPr>
          <w:p w14:paraId="6AA36A16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rg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21600 AND</w:t>
            </w:r>
          </w:p>
        </w:tc>
      </w:tr>
      <w:tr w:rsidR="00586741" w:rsidRPr="00DD6F22" w14:paraId="684CBF1B" w14:textId="77777777" w:rsidTr="00FD631A">
        <w:tc>
          <w:tcPr>
            <w:tcW w:w="9639" w:type="dxa"/>
            <w:gridSpan w:val="3"/>
          </w:tcPr>
          <w:p w14:paraId="4DDE681B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Packe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3 AND</w:t>
            </w:r>
          </w:p>
        </w:tc>
      </w:tr>
      <w:tr w:rsidR="00586741" w:rsidRPr="00DD6F22" w14:paraId="012CD2BD" w14:textId="77777777" w:rsidTr="00FD631A">
        <w:tc>
          <w:tcPr>
            <w:tcW w:w="9639" w:type="dxa"/>
            <w:gridSpan w:val="3"/>
          </w:tcPr>
          <w:p w14:paraId="634C4CD7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rg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7147: normal (27.0/1.0)</w:t>
            </w:r>
          </w:p>
        </w:tc>
      </w:tr>
      <w:tr w:rsidR="00586741" w:rsidRPr="00DD6F22" w14:paraId="40EFE233" w14:textId="77777777" w:rsidTr="00FD631A">
        <w:tc>
          <w:tcPr>
            <w:tcW w:w="9639" w:type="dxa"/>
            <w:gridSpan w:val="3"/>
          </w:tcPr>
          <w:p w14:paraId="2F9D4F17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 AND</w:t>
            </w:r>
          </w:p>
        </w:tc>
      </w:tr>
      <w:tr w:rsidR="00586741" w:rsidRPr="00DD6F22" w14:paraId="2F40FDA2" w14:textId="77777777" w:rsidTr="00FD631A">
        <w:tc>
          <w:tcPr>
            <w:tcW w:w="9639" w:type="dxa"/>
            <w:gridSpan w:val="3"/>
          </w:tcPr>
          <w:p w14:paraId="4DC59063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0: normal (22.0)</w:t>
            </w:r>
          </w:p>
        </w:tc>
      </w:tr>
      <w:tr w:rsidR="00586741" w:rsidRPr="00DD6F22" w14:paraId="4F707CC9" w14:textId="77777777" w:rsidTr="00FD631A">
        <w:tc>
          <w:tcPr>
            <w:tcW w:w="9639" w:type="dxa"/>
            <w:gridSpan w:val="3"/>
          </w:tcPr>
          <w:p w14:paraId="6B4EF742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rg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449.875 AND</w:t>
            </w:r>
          </w:p>
        </w:tc>
      </w:tr>
      <w:tr w:rsidR="00586741" w:rsidRPr="00DD6F22" w14:paraId="4BD8A22D" w14:textId="77777777" w:rsidTr="00FD631A">
        <w:tc>
          <w:tcPr>
            <w:tcW w:w="9639" w:type="dxa"/>
            <w:gridSpan w:val="3"/>
          </w:tcPr>
          <w:p w14:paraId="297014BF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umber_record_type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1 AND</w:t>
            </w:r>
          </w:p>
        </w:tc>
      </w:tr>
      <w:tr w:rsidR="00586741" w:rsidRPr="00DD6F22" w14:paraId="35AF9EE2" w14:textId="77777777" w:rsidTr="00FD631A">
        <w:tc>
          <w:tcPr>
            <w:tcW w:w="9639" w:type="dxa"/>
            <w:gridSpan w:val="3"/>
          </w:tcPr>
          <w:p w14:paraId="50D27A6E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2.805876 AND</w:t>
            </w:r>
          </w:p>
        </w:tc>
      </w:tr>
      <w:tr w:rsidR="00586741" w:rsidRPr="00DD6F22" w14:paraId="1BD96CD8" w14:textId="77777777" w:rsidTr="00FD631A">
        <w:tc>
          <w:tcPr>
            <w:tcW w:w="9639" w:type="dxa"/>
            <w:gridSpan w:val="3"/>
          </w:tcPr>
          <w:p w14:paraId="2D6F2489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: attack (24.0)</w:t>
            </w:r>
          </w:p>
        </w:tc>
      </w:tr>
      <w:tr w:rsidR="00586741" w:rsidRPr="00DD6F22" w14:paraId="249BAB27" w14:textId="77777777" w:rsidTr="00FD631A">
        <w:tc>
          <w:tcPr>
            <w:tcW w:w="9639" w:type="dxa"/>
            <w:gridSpan w:val="3"/>
          </w:tcPr>
          <w:p w14:paraId="7F316279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Packe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3 AND</w:t>
            </w:r>
          </w:p>
        </w:tc>
      </w:tr>
      <w:tr w:rsidR="00586741" w:rsidRPr="00DD6F22" w14:paraId="752CA8E2" w14:textId="77777777" w:rsidTr="00FD631A">
        <w:tc>
          <w:tcPr>
            <w:tcW w:w="9639" w:type="dxa"/>
            <w:gridSpan w:val="3"/>
          </w:tcPr>
          <w:p w14:paraId="0301BFED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7 AND</w:t>
            </w:r>
          </w:p>
        </w:tc>
      </w:tr>
      <w:tr w:rsidR="00586741" w:rsidRPr="00DD6F22" w14:paraId="3D2E8969" w14:textId="77777777" w:rsidTr="00FD631A">
        <w:tc>
          <w:tcPr>
            <w:tcW w:w="9639" w:type="dxa"/>
            <w:gridSpan w:val="3"/>
          </w:tcPr>
          <w:p w14:paraId="4D57D260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2.831039 AND</w:t>
            </w:r>
          </w:p>
        </w:tc>
      </w:tr>
      <w:tr w:rsidR="00586741" w:rsidRPr="00DD6F22" w14:paraId="5041519F" w14:textId="77777777" w:rsidTr="00FD631A">
        <w:tc>
          <w:tcPr>
            <w:tcW w:w="9639" w:type="dxa"/>
            <w:gridSpan w:val="3"/>
          </w:tcPr>
          <w:p w14:paraId="3D5A677F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Destination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1: attack (8.0)</w:t>
            </w:r>
          </w:p>
        </w:tc>
      </w:tr>
      <w:tr w:rsidR="00586741" w:rsidRPr="00DD6F22" w14:paraId="14823463" w14:textId="77777777" w:rsidTr="00FD631A">
        <w:tc>
          <w:tcPr>
            <w:tcW w:w="9639" w:type="dxa"/>
            <w:gridSpan w:val="3"/>
          </w:tcPr>
          <w:p w14:paraId="74E51C79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Packe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3 AND</w:t>
            </w:r>
          </w:p>
        </w:tc>
      </w:tr>
      <w:tr w:rsidR="00586741" w:rsidRPr="00DD6F22" w14:paraId="12D3C58D" w14:textId="77777777" w:rsidTr="00FD631A">
        <w:tc>
          <w:tcPr>
            <w:tcW w:w="9639" w:type="dxa"/>
            <w:gridSpan w:val="3"/>
          </w:tcPr>
          <w:p w14:paraId="62207921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0 AND</w:t>
            </w:r>
          </w:p>
        </w:tc>
      </w:tr>
      <w:tr w:rsidR="00586741" w:rsidRPr="00DD6F22" w14:paraId="18F38671" w14:textId="77777777" w:rsidTr="00FD631A">
        <w:tc>
          <w:tcPr>
            <w:tcW w:w="9639" w:type="dxa"/>
            <w:gridSpan w:val="3"/>
          </w:tcPr>
          <w:p w14:paraId="614E6E8A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Destination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: attack (12.0)</w:t>
            </w:r>
          </w:p>
        </w:tc>
      </w:tr>
      <w:tr w:rsidR="00586741" w:rsidRPr="00DD6F22" w14:paraId="37DF0806" w14:textId="77777777" w:rsidTr="00FD631A">
        <w:tc>
          <w:tcPr>
            <w:tcW w:w="9639" w:type="dxa"/>
            <w:gridSpan w:val="3"/>
          </w:tcPr>
          <w:p w14:paraId="51795C84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Packe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3 AND</w:t>
            </w:r>
          </w:p>
        </w:tc>
      </w:tr>
      <w:tr w:rsidR="00586741" w:rsidRPr="00DD6F22" w14:paraId="776C66AD" w14:textId="77777777" w:rsidTr="00FD631A">
        <w:tc>
          <w:tcPr>
            <w:tcW w:w="9639" w:type="dxa"/>
            <w:gridSpan w:val="3"/>
          </w:tcPr>
          <w:p w14:paraId="0243A061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 AND</w:t>
            </w:r>
          </w:p>
        </w:tc>
      </w:tr>
      <w:tr w:rsidR="00586741" w:rsidRPr="00DD6F22" w14:paraId="247A8E05" w14:textId="77777777" w:rsidTr="00FD631A">
        <w:tc>
          <w:tcPr>
            <w:tcW w:w="9639" w:type="dxa"/>
            <w:gridSpan w:val="3"/>
          </w:tcPr>
          <w:p w14:paraId="14ABF8F5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0 AND</w:t>
            </w:r>
          </w:p>
        </w:tc>
      </w:tr>
      <w:tr w:rsidR="00586741" w:rsidRPr="00DD6F22" w14:paraId="037A819D" w14:textId="77777777" w:rsidTr="00FD631A">
        <w:tc>
          <w:tcPr>
            <w:tcW w:w="9639" w:type="dxa"/>
            <w:gridSpan w:val="3"/>
          </w:tcPr>
          <w:p w14:paraId="0CA72671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3: normal (22.0)</w:t>
            </w:r>
          </w:p>
        </w:tc>
      </w:tr>
      <w:tr w:rsidR="00586741" w:rsidRPr="00DD6F22" w14:paraId="4479E0F1" w14:textId="77777777" w:rsidTr="00FD631A">
        <w:tc>
          <w:tcPr>
            <w:tcW w:w="9639" w:type="dxa"/>
            <w:gridSpan w:val="3"/>
          </w:tcPr>
          <w:p w14:paraId="0DCB1F3B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Packe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3 AND</w:t>
            </w:r>
          </w:p>
        </w:tc>
      </w:tr>
      <w:tr w:rsidR="00586741" w:rsidRPr="00DD6F22" w14:paraId="1E304E0C" w14:textId="77777777" w:rsidTr="00FD631A">
        <w:tc>
          <w:tcPr>
            <w:tcW w:w="9639" w:type="dxa"/>
            <w:gridSpan w:val="3"/>
          </w:tcPr>
          <w:p w14:paraId="12B75478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 AND</w:t>
            </w:r>
          </w:p>
        </w:tc>
      </w:tr>
      <w:tr w:rsidR="00586741" w:rsidRPr="00DD6F22" w14:paraId="26D3D8A6" w14:textId="77777777" w:rsidTr="00FD631A">
        <w:tc>
          <w:tcPr>
            <w:tcW w:w="9639" w:type="dxa"/>
            <w:gridSpan w:val="3"/>
          </w:tcPr>
          <w:p w14:paraId="3E2EDCA7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nd_query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.666056 AND</w:t>
            </w:r>
          </w:p>
        </w:tc>
      </w:tr>
      <w:tr w:rsidR="00586741" w:rsidRPr="00DD6F22" w14:paraId="17A91B3C" w14:textId="77777777" w:rsidTr="00FD631A">
        <w:tc>
          <w:tcPr>
            <w:tcW w:w="9639" w:type="dxa"/>
            <w:gridSpan w:val="3"/>
          </w:tcPr>
          <w:p w14:paraId="282B13F3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Destination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 AND</w:t>
            </w:r>
          </w:p>
        </w:tc>
      </w:tr>
      <w:tr w:rsidR="00586741" w:rsidRPr="00DD6F22" w14:paraId="3D8EDC9C" w14:textId="77777777" w:rsidTr="00FD631A">
        <w:tc>
          <w:tcPr>
            <w:tcW w:w="9639" w:type="dxa"/>
            <w:gridSpan w:val="3"/>
          </w:tcPr>
          <w:p w14:paraId="4D868AFD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ti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0.125: normal (21.0/6.0)</w:t>
            </w:r>
          </w:p>
        </w:tc>
      </w:tr>
      <w:tr w:rsidR="00586741" w:rsidRPr="00DD6F22" w14:paraId="475739F6" w14:textId="77777777" w:rsidTr="00FD631A">
        <w:tc>
          <w:tcPr>
            <w:tcW w:w="9639" w:type="dxa"/>
            <w:gridSpan w:val="3"/>
          </w:tcPr>
          <w:p w14:paraId="2CB21833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2.893186 AND</w:t>
            </w:r>
          </w:p>
        </w:tc>
      </w:tr>
      <w:tr w:rsidR="00586741" w:rsidRPr="00DD6F22" w14:paraId="4FC77D6E" w14:textId="77777777" w:rsidTr="00FD631A">
        <w:tc>
          <w:tcPr>
            <w:tcW w:w="9639" w:type="dxa"/>
            <w:gridSpan w:val="3"/>
          </w:tcPr>
          <w:p w14:paraId="78577F9C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2 AND</w:t>
            </w:r>
          </w:p>
        </w:tc>
      </w:tr>
      <w:tr w:rsidR="00586741" w:rsidRPr="00DD6F22" w14:paraId="7E52C505" w14:textId="77777777" w:rsidTr="00FD631A">
        <w:tc>
          <w:tcPr>
            <w:tcW w:w="9639" w:type="dxa"/>
            <w:gridSpan w:val="3"/>
          </w:tcPr>
          <w:p w14:paraId="3323C53F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 AND</w:t>
            </w:r>
          </w:p>
        </w:tc>
      </w:tr>
      <w:tr w:rsidR="00586741" w:rsidRPr="00DD6F22" w14:paraId="3D8A0F1E" w14:textId="77777777" w:rsidTr="00FD631A">
        <w:tc>
          <w:tcPr>
            <w:tcW w:w="9639" w:type="dxa"/>
            <w:gridSpan w:val="3"/>
          </w:tcPr>
          <w:p w14:paraId="485D476D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Destination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 AND</w:t>
            </w:r>
          </w:p>
        </w:tc>
      </w:tr>
      <w:tr w:rsidR="00586741" w:rsidRPr="00DD6F22" w14:paraId="728908A2" w14:textId="77777777" w:rsidTr="00FD631A">
        <w:tc>
          <w:tcPr>
            <w:tcW w:w="9639" w:type="dxa"/>
            <w:gridSpan w:val="3"/>
          </w:tcPr>
          <w:p w14:paraId="7472C8AA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lastRenderedPageBreak/>
              <w:t>NO_Distinct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2 AND</w:t>
            </w:r>
          </w:p>
        </w:tc>
      </w:tr>
      <w:tr w:rsidR="00586741" w:rsidRPr="00DD6F22" w14:paraId="0D27E5ED" w14:textId="77777777" w:rsidTr="00FD631A">
        <w:tc>
          <w:tcPr>
            <w:tcW w:w="9639" w:type="dxa"/>
            <w:gridSpan w:val="3"/>
          </w:tcPr>
          <w:p w14:paraId="0E1D17D4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ti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.054054 AND</w:t>
            </w:r>
          </w:p>
        </w:tc>
      </w:tr>
      <w:tr w:rsidR="00586741" w:rsidRPr="00DD6F22" w14:paraId="49E961E8" w14:textId="77777777" w:rsidTr="00FD631A">
        <w:tc>
          <w:tcPr>
            <w:tcW w:w="9639" w:type="dxa"/>
            <w:gridSpan w:val="3"/>
          </w:tcPr>
          <w:p w14:paraId="4EAC7AA1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Packe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2: attack (16.0/2.0)</w:t>
            </w:r>
          </w:p>
        </w:tc>
      </w:tr>
      <w:tr w:rsidR="00586741" w:rsidRPr="00DD6F22" w14:paraId="413E9F57" w14:textId="77777777" w:rsidTr="00FD631A">
        <w:tc>
          <w:tcPr>
            <w:tcW w:w="9639" w:type="dxa"/>
            <w:gridSpan w:val="3"/>
          </w:tcPr>
          <w:p w14:paraId="195DDEF2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Packe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3 AND</w:t>
            </w:r>
          </w:p>
        </w:tc>
      </w:tr>
      <w:tr w:rsidR="00586741" w:rsidRPr="00DD6F22" w14:paraId="5EF3B58C" w14:textId="77777777" w:rsidTr="00FD631A">
        <w:tc>
          <w:tcPr>
            <w:tcW w:w="9639" w:type="dxa"/>
            <w:gridSpan w:val="3"/>
          </w:tcPr>
          <w:p w14:paraId="1A7393A4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Packe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1 AND</w:t>
            </w:r>
          </w:p>
        </w:tc>
      </w:tr>
      <w:tr w:rsidR="00586741" w:rsidRPr="00DD6F22" w14:paraId="009BE8F0" w14:textId="77777777" w:rsidTr="00FD631A">
        <w:tc>
          <w:tcPr>
            <w:tcW w:w="9639" w:type="dxa"/>
            <w:gridSpan w:val="3"/>
          </w:tcPr>
          <w:p w14:paraId="468893D3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3.361146 AND</w:t>
            </w:r>
          </w:p>
        </w:tc>
      </w:tr>
      <w:tr w:rsidR="00586741" w:rsidRPr="00DD6F22" w14:paraId="5FE12B07" w14:textId="77777777" w:rsidTr="00FD631A">
        <w:tc>
          <w:tcPr>
            <w:tcW w:w="9639" w:type="dxa"/>
            <w:gridSpan w:val="3"/>
          </w:tcPr>
          <w:p w14:paraId="7843E626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rg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969.230769: normal (17.0)</w:t>
            </w:r>
          </w:p>
        </w:tc>
      </w:tr>
      <w:tr w:rsidR="00586741" w:rsidRPr="00DD6F22" w14:paraId="78835E70" w14:textId="77777777" w:rsidTr="00FD631A">
        <w:tc>
          <w:tcPr>
            <w:tcW w:w="2186" w:type="dxa"/>
          </w:tcPr>
          <w:p w14:paraId="5C3C8E39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ti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.1</w:t>
            </w:r>
          </w:p>
        </w:tc>
        <w:tc>
          <w:tcPr>
            <w:tcW w:w="1008" w:type="dxa"/>
          </w:tcPr>
          <w:p w14:paraId="1A290304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  <w:rtl/>
              </w:rPr>
              <w:t>:</w:t>
            </w:r>
          </w:p>
        </w:tc>
        <w:tc>
          <w:tcPr>
            <w:tcW w:w="6445" w:type="dxa"/>
          </w:tcPr>
          <w:p w14:paraId="32656FEB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attack (14.0)</w:t>
            </w:r>
          </w:p>
        </w:tc>
      </w:tr>
      <w:tr w:rsidR="00586741" w:rsidRPr="00DD6F22" w14:paraId="02907B44" w14:textId="77777777" w:rsidTr="00FD631A">
        <w:tc>
          <w:tcPr>
            <w:tcW w:w="2186" w:type="dxa"/>
          </w:tcPr>
          <w:p w14:paraId="62CAE73F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1D163FC5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  <w:rtl/>
              </w:rPr>
              <w:t>:</w:t>
            </w:r>
          </w:p>
        </w:tc>
        <w:tc>
          <w:tcPr>
            <w:tcW w:w="6445" w:type="dxa"/>
          </w:tcPr>
          <w:p w14:paraId="799920E9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rmal (3.0/1.0)</w:t>
            </w:r>
          </w:p>
        </w:tc>
      </w:tr>
      <w:tr w:rsidR="00586741" w:rsidRPr="00DD6F22" w14:paraId="4B879CDE" w14:textId="77777777" w:rsidTr="00FD631A">
        <w:tc>
          <w:tcPr>
            <w:tcW w:w="9639" w:type="dxa"/>
            <w:gridSpan w:val="3"/>
          </w:tcPr>
          <w:p w14:paraId="7BD5937A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</w:tr>
      <w:tr w:rsidR="00586741" w:rsidRPr="00DD6F22" w14:paraId="2AD888AC" w14:textId="77777777" w:rsidTr="00FD631A">
        <w:tc>
          <w:tcPr>
            <w:tcW w:w="2186" w:type="dxa"/>
          </w:tcPr>
          <w:p w14:paraId="2C99D0A2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Number of Rules  </w:t>
            </w:r>
          </w:p>
        </w:tc>
        <w:tc>
          <w:tcPr>
            <w:tcW w:w="1008" w:type="dxa"/>
          </w:tcPr>
          <w:p w14:paraId="23E5A47B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  <w:rtl/>
              </w:rPr>
              <w:t>:</w:t>
            </w:r>
          </w:p>
        </w:tc>
        <w:tc>
          <w:tcPr>
            <w:tcW w:w="6445" w:type="dxa"/>
          </w:tcPr>
          <w:p w14:paraId="3BE3BD0E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22</w:t>
            </w:r>
          </w:p>
        </w:tc>
      </w:tr>
      <w:tr w:rsidR="00586741" w:rsidRPr="00DD6F22" w14:paraId="2727A50F" w14:textId="77777777" w:rsidTr="00FD631A">
        <w:tc>
          <w:tcPr>
            <w:tcW w:w="9639" w:type="dxa"/>
            <w:gridSpan w:val="3"/>
          </w:tcPr>
          <w:p w14:paraId="4FFFE601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</w:tr>
      <w:tr w:rsidR="00586741" w:rsidRPr="00DD6F22" w14:paraId="468FC05B" w14:textId="77777777" w:rsidTr="00FD631A">
        <w:tc>
          <w:tcPr>
            <w:tcW w:w="9639" w:type="dxa"/>
            <w:gridSpan w:val="3"/>
          </w:tcPr>
          <w:p w14:paraId="36F3EB1E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</w:tr>
      <w:tr w:rsidR="00586741" w:rsidRPr="00DD6F22" w14:paraId="16F71A70" w14:textId="77777777" w:rsidTr="00FD631A">
        <w:tc>
          <w:tcPr>
            <w:tcW w:w="2186" w:type="dxa"/>
          </w:tcPr>
          <w:p w14:paraId="13D33076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Time taken to build model</w:t>
            </w:r>
          </w:p>
        </w:tc>
        <w:tc>
          <w:tcPr>
            <w:tcW w:w="1008" w:type="dxa"/>
          </w:tcPr>
          <w:p w14:paraId="27F6EAB2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  <w:rtl/>
              </w:rPr>
            </w:pPr>
          </w:p>
        </w:tc>
        <w:tc>
          <w:tcPr>
            <w:tcW w:w="6445" w:type="dxa"/>
          </w:tcPr>
          <w:p w14:paraId="4696819C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0.8 seconds</w:t>
            </w:r>
          </w:p>
        </w:tc>
      </w:tr>
    </w:tbl>
    <w:p w14:paraId="20BDE938" w14:textId="77777777" w:rsidR="00586741" w:rsidRPr="00DD6F22" w:rsidRDefault="00586741" w:rsidP="00586741">
      <w:pPr>
        <w:spacing w:after="160" w:line="240" w:lineRule="auto"/>
        <w:ind w:left="426" w:right="310"/>
        <w:contextualSpacing w:val="0"/>
        <w:rPr>
          <w:rFonts w:ascii="Times New Roman" w:eastAsia="Calibri" w:hAnsi="Times New Roman" w:cs="Times New Roman"/>
        </w:rPr>
      </w:pPr>
    </w:p>
    <w:p w14:paraId="30A8DB77" w14:textId="61F67492" w:rsidR="00586741" w:rsidRDefault="00586741" w:rsidP="00586741">
      <w:pPr>
        <w:tabs>
          <w:tab w:val="num" w:pos="360"/>
        </w:tabs>
        <w:spacing w:after="160" w:line="259" w:lineRule="auto"/>
        <w:ind w:left="720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2. </w:t>
      </w:r>
      <w:r w:rsidRPr="00DD6F22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The NIMS dataset output for the PART classifier is:</w:t>
      </w:r>
    </w:p>
    <w:p w14:paraId="46E2E9E4" w14:textId="77777777" w:rsidR="00586741" w:rsidRPr="00DD6F22" w:rsidRDefault="00586741" w:rsidP="00586741">
      <w:pPr>
        <w:tabs>
          <w:tab w:val="num" w:pos="360"/>
        </w:tabs>
        <w:spacing w:after="160" w:line="259" w:lineRule="auto"/>
        <w:ind w:left="720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</w:p>
    <w:tbl>
      <w:tblPr>
        <w:tblStyle w:val="TableGrid02"/>
        <w:tblW w:w="0" w:type="auto"/>
        <w:tblInd w:w="562" w:type="dxa"/>
        <w:tblLook w:val="04A0" w:firstRow="1" w:lastRow="0" w:firstColumn="1" w:lastColumn="0" w:noHBand="0" w:noVBand="1"/>
      </w:tblPr>
      <w:tblGrid>
        <w:gridCol w:w="1752"/>
        <w:gridCol w:w="1008"/>
        <w:gridCol w:w="6028"/>
      </w:tblGrid>
      <w:tr w:rsidR="00586741" w:rsidRPr="00DD6F22" w14:paraId="46E5050A" w14:textId="77777777" w:rsidTr="00FD631A">
        <w:tc>
          <w:tcPr>
            <w:tcW w:w="9639" w:type="dxa"/>
            <w:gridSpan w:val="3"/>
          </w:tcPr>
          <w:p w14:paraId="58F84111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=== Run information ===</w:t>
            </w:r>
          </w:p>
        </w:tc>
      </w:tr>
      <w:tr w:rsidR="00586741" w:rsidRPr="00DD6F22" w14:paraId="1AF917EE" w14:textId="77777777" w:rsidTr="00FD631A">
        <w:tc>
          <w:tcPr>
            <w:tcW w:w="1752" w:type="dxa"/>
          </w:tcPr>
          <w:p w14:paraId="5AFF1EA2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Scheme</w:t>
            </w:r>
          </w:p>
        </w:tc>
        <w:tc>
          <w:tcPr>
            <w:tcW w:w="1008" w:type="dxa"/>
          </w:tcPr>
          <w:p w14:paraId="08470A11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9" w:type="dxa"/>
          </w:tcPr>
          <w:p w14:paraId="2859E028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weka.classifiers.rules.PAR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-M 2 -C 0.25 -Q 1</w:t>
            </w:r>
          </w:p>
        </w:tc>
      </w:tr>
      <w:tr w:rsidR="00586741" w:rsidRPr="00DD6F22" w14:paraId="58CD467B" w14:textId="77777777" w:rsidTr="00FD631A">
        <w:tc>
          <w:tcPr>
            <w:tcW w:w="1752" w:type="dxa"/>
          </w:tcPr>
          <w:p w14:paraId="6117BE2E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Relation</w:t>
            </w:r>
          </w:p>
        </w:tc>
        <w:tc>
          <w:tcPr>
            <w:tcW w:w="1008" w:type="dxa"/>
          </w:tcPr>
          <w:p w14:paraId="66E7D7CE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9" w:type="dxa"/>
          </w:tcPr>
          <w:p w14:paraId="674EE5A8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ims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100</w:t>
            </w:r>
          </w:p>
        </w:tc>
      </w:tr>
      <w:tr w:rsidR="00586741" w:rsidRPr="00DD6F22" w14:paraId="113DB1B7" w14:textId="77777777" w:rsidTr="00FD631A">
        <w:tc>
          <w:tcPr>
            <w:tcW w:w="1752" w:type="dxa"/>
          </w:tcPr>
          <w:p w14:paraId="5615BE77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  <w:rtl/>
                <w:lang w:bidi="ar-IQ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Instances</w:t>
            </w:r>
          </w:p>
        </w:tc>
        <w:tc>
          <w:tcPr>
            <w:tcW w:w="1008" w:type="dxa"/>
          </w:tcPr>
          <w:p w14:paraId="1B38B6A5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9" w:type="dxa"/>
          </w:tcPr>
          <w:p w14:paraId="69C3A27E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44677</w:t>
            </w:r>
          </w:p>
        </w:tc>
      </w:tr>
      <w:tr w:rsidR="00586741" w:rsidRPr="00DD6F22" w14:paraId="6A891A3F" w14:textId="77777777" w:rsidTr="00FD631A">
        <w:tc>
          <w:tcPr>
            <w:tcW w:w="1752" w:type="dxa"/>
          </w:tcPr>
          <w:p w14:paraId="06D76937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Attributes</w:t>
            </w:r>
          </w:p>
        </w:tc>
        <w:tc>
          <w:tcPr>
            <w:tcW w:w="1008" w:type="dxa"/>
          </w:tcPr>
          <w:p w14:paraId="10EC0B25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879" w:type="dxa"/>
          </w:tcPr>
          <w:p w14:paraId="4A744BB4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12</w:t>
            </w:r>
          </w:p>
        </w:tc>
      </w:tr>
      <w:tr w:rsidR="00586741" w:rsidRPr="00DD6F22" w14:paraId="72ABF258" w14:textId="77777777" w:rsidTr="00FD631A">
        <w:tc>
          <w:tcPr>
            <w:tcW w:w="1752" w:type="dxa"/>
          </w:tcPr>
          <w:p w14:paraId="28C0C545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065CAE81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2C9F3473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Source_IP</w:t>
            </w:r>
            <w:proofErr w:type="spellEnd"/>
          </w:p>
        </w:tc>
      </w:tr>
      <w:tr w:rsidR="00586741" w:rsidRPr="00DD6F22" w14:paraId="2E3E79CA" w14:textId="77777777" w:rsidTr="00FD631A">
        <w:tc>
          <w:tcPr>
            <w:tcW w:w="1752" w:type="dxa"/>
          </w:tcPr>
          <w:p w14:paraId="497D209D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6059109C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53DF07E3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Destination</w:t>
            </w:r>
            <w:proofErr w:type="spellEnd"/>
          </w:p>
        </w:tc>
      </w:tr>
      <w:tr w:rsidR="00586741" w:rsidRPr="00DD6F22" w14:paraId="509FBE8E" w14:textId="77777777" w:rsidTr="00FD631A">
        <w:tc>
          <w:tcPr>
            <w:tcW w:w="1752" w:type="dxa"/>
          </w:tcPr>
          <w:p w14:paraId="2DD30A8F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1448D111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488926BB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rg_TTL</w:t>
            </w:r>
            <w:proofErr w:type="spellEnd"/>
          </w:p>
        </w:tc>
      </w:tr>
      <w:tr w:rsidR="00586741" w:rsidRPr="00DD6F22" w14:paraId="2A184A01" w14:textId="77777777" w:rsidTr="00FD631A">
        <w:tc>
          <w:tcPr>
            <w:tcW w:w="1752" w:type="dxa"/>
          </w:tcPr>
          <w:p w14:paraId="1B5E39A3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08D5D2D9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0E067DE4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</w:p>
        </w:tc>
      </w:tr>
      <w:tr w:rsidR="00586741" w:rsidRPr="00DD6F22" w14:paraId="12353C2A" w14:textId="77777777" w:rsidTr="00FD631A">
        <w:tc>
          <w:tcPr>
            <w:tcW w:w="1752" w:type="dxa"/>
          </w:tcPr>
          <w:p w14:paraId="00DBC85B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0AA2032F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0460D76E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Packet</w:t>
            </w:r>
            <w:proofErr w:type="spellEnd"/>
          </w:p>
        </w:tc>
      </w:tr>
      <w:tr w:rsidR="00586741" w:rsidRPr="00DD6F22" w14:paraId="0618E058" w14:textId="77777777" w:rsidTr="00FD631A">
        <w:tc>
          <w:tcPr>
            <w:tcW w:w="1752" w:type="dxa"/>
          </w:tcPr>
          <w:p w14:paraId="1F51E500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23CAE2A4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39658129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suc_resp</w:t>
            </w:r>
            <w:proofErr w:type="spellEnd"/>
          </w:p>
        </w:tc>
      </w:tr>
      <w:tr w:rsidR="00586741" w:rsidRPr="00DD6F22" w14:paraId="69D23C79" w14:textId="77777777" w:rsidTr="00FD631A">
        <w:tc>
          <w:tcPr>
            <w:tcW w:w="1752" w:type="dxa"/>
          </w:tcPr>
          <w:p w14:paraId="0363550F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14C2BFB3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0E40DFB1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</w:p>
        </w:tc>
      </w:tr>
      <w:tr w:rsidR="00586741" w:rsidRPr="00DD6F22" w14:paraId="2548A0B0" w14:textId="77777777" w:rsidTr="00FD631A">
        <w:tc>
          <w:tcPr>
            <w:tcW w:w="1752" w:type="dxa"/>
          </w:tcPr>
          <w:p w14:paraId="4166F07B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2524888F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0597A2AE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</w:p>
        </w:tc>
      </w:tr>
      <w:tr w:rsidR="00586741" w:rsidRPr="00DD6F22" w14:paraId="37492E42" w14:textId="77777777" w:rsidTr="00FD631A">
        <w:tc>
          <w:tcPr>
            <w:tcW w:w="1752" w:type="dxa"/>
          </w:tcPr>
          <w:p w14:paraId="6E49519B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0DCCA711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7F31DF1C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tio_suc_resp</w:t>
            </w:r>
            <w:proofErr w:type="spellEnd"/>
          </w:p>
        </w:tc>
      </w:tr>
      <w:tr w:rsidR="00586741" w:rsidRPr="00DD6F22" w14:paraId="1DE29605" w14:textId="77777777" w:rsidTr="00FD631A">
        <w:tc>
          <w:tcPr>
            <w:tcW w:w="1752" w:type="dxa"/>
          </w:tcPr>
          <w:p w14:paraId="0D8061D6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113609A4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611C8336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nd_query</w:t>
            </w:r>
            <w:proofErr w:type="spellEnd"/>
          </w:p>
        </w:tc>
      </w:tr>
      <w:tr w:rsidR="00586741" w:rsidRPr="00DD6F22" w14:paraId="1C050F02" w14:textId="77777777" w:rsidTr="00FD631A">
        <w:tc>
          <w:tcPr>
            <w:tcW w:w="1752" w:type="dxa"/>
          </w:tcPr>
          <w:p w14:paraId="18A20AC5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1B83EFF3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2F990296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umber_record_type</w:t>
            </w:r>
            <w:proofErr w:type="spellEnd"/>
          </w:p>
        </w:tc>
      </w:tr>
      <w:tr w:rsidR="00586741" w:rsidRPr="00DD6F22" w14:paraId="3200C76A" w14:textId="77777777" w:rsidTr="00FD631A">
        <w:tc>
          <w:tcPr>
            <w:tcW w:w="1752" w:type="dxa"/>
          </w:tcPr>
          <w:p w14:paraId="091D8364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4C4647A1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6879" w:type="dxa"/>
          </w:tcPr>
          <w:p w14:paraId="3F36BD16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Class</w:t>
            </w:r>
          </w:p>
        </w:tc>
      </w:tr>
      <w:tr w:rsidR="00586741" w:rsidRPr="00DD6F22" w14:paraId="7321940F" w14:textId="77777777" w:rsidTr="00FD631A">
        <w:tc>
          <w:tcPr>
            <w:tcW w:w="1752" w:type="dxa"/>
          </w:tcPr>
          <w:p w14:paraId="62EEFFDA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Test mode</w:t>
            </w:r>
          </w:p>
        </w:tc>
        <w:tc>
          <w:tcPr>
            <w:tcW w:w="1008" w:type="dxa"/>
          </w:tcPr>
          <w:p w14:paraId="05DA3FF1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  <w:rtl/>
              </w:rPr>
              <w:t>:</w:t>
            </w:r>
          </w:p>
        </w:tc>
        <w:tc>
          <w:tcPr>
            <w:tcW w:w="6879" w:type="dxa"/>
          </w:tcPr>
          <w:p w14:paraId="20D3A9B0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  <w:lang w:val="en-GB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10-fold cross-validation</w:t>
            </w:r>
          </w:p>
        </w:tc>
      </w:tr>
    </w:tbl>
    <w:p w14:paraId="6A39FC75" w14:textId="77777777" w:rsidR="00586741" w:rsidRPr="00DD6F22" w:rsidRDefault="00586741" w:rsidP="00586741">
      <w:pPr>
        <w:spacing w:after="160" w:line="240" w:lineRule="auto"/>
        <w:ind w:left="426" w:right="310"/>
        <w:contextualSpacing w:val="0"/>
        <w:rPr>
          <w:rFonts w:ascii="Times New Roman" w:eastAsia="Calibri" w:hAnsi="Times New Roman" w:cs="Times New Roman"/>
        </w:rPr>
      </w:pPr>
    </w:p>
    <w:p w14:paraId="4D96FBD4" w14:textId="77777777" w:rsidR="00586741" w:rsidRPr="00DD6F22" w:rsidRDefault="00586741" w:rsidP="00586741">
      <w:pPr>
        <w:spacing w:after="160" w:line="240" w:lineRule="auto"/>
        <w:ind w:left="426" w:right="310"/>
        <w:contextualSpacing w:val="0"/>
        <w:rPr>
          <w:rFonts w:ascii="Times New Roman" w:eastAsia="Calibri" w:hAnsi="Times New Roman" w:cs="Times New Roman"/>
        </w:rPr>
      </w:pPr>
      <w:r w:rsidRPr="00DD6F22">
        <w:rPr>
          <w:rFonts w:ascii="Times New Roman" w:eastAsia="Calibri" w:hAnsi="Times New Roman" w:cs="Times New Roman"/>
        </w:rPr>
        <w:t>=== Classifier model (full training set) ===</w:t>
      </w:r>
    </w:p>
    <w:p w14:paraId="3447E05D" w14:textId="77777777" w:rsidR="00586741" w:rsidRPr="00DD6F22" w:rsidRDefault="00586741" w:rsidP="00586741">
      <w:pPr>
        <w:spacing w:after="160" w:line="240" w:lineRule="auto"/>
        <w:ind w:left="426" w:right="310"/>
        <w:contextualSpacing w:val="0"/>
        <w:rPr>
          <w:rFonts w:ascii="Times New Roman" w:eastAsia="Calibri" w:hAnsi="Times New Roman" w:cs="Times New Roman"/>
        </w:rPr>
      </w:pPr>
      <w:r w:rsidRPr="00DD6F22">
        <w:rPr>
          <w:rFonts w:ascii="Times New Roman" w:eastAsia="Calibri" w:hAnsi="Times New Roman" w:cs="Times New Roman"/>
        </w:rPr>
        <w:t>PART decision list</w:t>
      </w:r>
    </w:p>
    <w:p w14:paraId="44771C49" w14:textId="77777777" w:rsidR="00586741" w:rsidRPr="00DD6F22" w:rsidRDefault="00586741" w:rsidP="00586741">
      <w:pPr>
        <w:spacing w:after="160" w:line="240" w:lineRule="auto"/>
        <w:ind w:left="426" w:right="310"/>
        <w:contextualSpacing w:val="0"/>
        <w:rPr>
          <w:rFonts w:ascii="Times New Roman" w:eastAsia="Calibri" w:hAnsi="Times New Roman" w:cs="Times New Roman"/>
        </w:rPr>
      </w:pPr>
      <w:r w:rsidRPr="00DD6F22">
        <w:rPr>
          <w:rFonts w:ascii="Times New Roman" w:eastAsia="Calibri" w:hAnsi="Times New Roman" w:cs="Times New Roman"/>
        </w:rPr>
        <w:t>------------------</w:t>
      </w:r>
    </w:p>
    <w:tbl>
      <w:tblPr>
        <w:tblStyle w:val="TableGrid02"/>
        <w:tblW w:w="0" w:type="auto"/>
        <w:tblInd w:w="562" w:type="dxa"/>
        <w:tblLook w:val="04A0" w:firstRow="1" w:lastRow="0" w:firstColumn="1" w:lastColumn="0" w:noHBand="0" w:noVBand="1"/>
      </w:tblPr>
      <w:tblGrid>
        <w:gridCol w:w="1886"/>
        <w:gridCol w:w="1008"/>
        <w:gridCol w:w="5894"/>
      </w:tblGrid>
      <w:tr w:rsidR="00586741" w:rsidRPr="00DD6F22" w14:paraId="1289BAF7" w14:textId="77777777" w:rsidTr="00FD631A">
        <w:tc>
          <w:tcPr>
            <w:tcW w:w="9639" w:type="dxa"/>
            <w:gridSpan w:val="3"/>
          </w:tcPr>
          <w:p w14:paraId="288507D2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2 AND</w:t>
            </w:r>
          </w:p>
        </w:tc>
      </w:tr>
      <w:tr w:rsidR="00586741" w:rsidRPr="00DD6F22" w14:paraId="5F86EAA4" w14:textId="77777777" w:rsidTr="00FD631A">
        <w:tc>
          <w:tcPr>
            <w:tcW w:w="9639" w:type="dxa"/>
            <w:gridSpan w:val="3"/>
          </w:tcPr>
          <w:p w14:paraId="48D647A2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ti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0.727273 AND</w:t>
            </w:r>
          </w:p>
        </w:tc>
      </w:tr>
      <w:tr w:rsidR="00586741" w:rsidRPr="00DD6F22" w14:paraId="38FA7D61" w14:textId="77777777" w:rsidTr="00FD631A">
        <w:tc>
          <w:tcPr>
            <w:tcW w:w="9639" w:type="dxa"/>
            <w:gridSpan w:val="3"/>
          </w:tcPr>
          <w:p w14:paraId="55E478C8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0: attack (44003.0)</w:t>
            </w:r>
          </w:p>
        </w:tc>
      </w:tr>
      <w:tr w:rsidR="00586741" w:rsidRPr="00DD6F22" w14:paraId="70232A08" w14:textId="77777777" w:rsidTr="00FD631A">
        <w:tc>
          <w:tcPr>
            <w:tcW w:w="9639" w:type="dxa"/>
            <w:gridSpan w:val="3"/>
          </w:tcPr>
          <w:p w14:paraId="7CA8BB37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lastRenderedPageBreak/>
              <w:t>NO_Distinct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3 AND</w:t>
            </w:r>
          </w:p>
        </w:tc>
      </w:tr>
      <w:tr w:rsidR="00586741" w:rsidRPr="00DD6F22" w14:paraId="63553A50" w14:textId="77777777" w:rsidTr="00FD631A">
        <w:tc>
          <w:tcPr>
            <w:tcW w:w="9639" w:type="dxa"/>
            <w:gridSpan w:val="3"/>
          </w:tcPr>
          <w:p w14:paraId="10107B42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umber_record_type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: attack (405.0)</w:t>
            </w:r>
          </w:p>
        </w:tc>
      </w:tr>
      <w:tr w:rsidR="00586741" w:rsidRPr="00DD6F22" w14:paraId="54C97FAA" w14:textId="77777777" w:rsidTr="00FD631A">
        <w:tc>
          <w:tcPr>
            <w:tcW w:w="9639" w:type="dxa"/>
            <w:gridSpan w:val="3"/>
          </w:tcPr>
          <w:p w14:paraId="57AAF6C3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3 AND</w:t>
            </w:r>
          </w:p>
        </w:tc>
      </w:tr>
      <w:tr w:rsidR="00586741" w:rsidRPr="00DD6F22" w14:paraId="3F0335A0" w14:textId="77777777" w:rsidTr="00FD631A">
        <w:tc>
          <w:tcPr>
            <w:tcW w:w="9639" w:type="dxa"/>
            <w:gridSpan w:val="3"/>
          </w:tcPr>
          <w:p w14:paraId="51337B04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0 AND</w:t>
            </w:r>
          </w:p>
        </w:tc>
      </w:tr>
      <w:tr w:rsidR="00586741" w:rsidRPr="00DD6F22" w14:paraId="4F87908D" w14:textId="77777777" w:rsidTr="00FD631A">
        <w:tc>
          <w:tcPr>
            <w:tcW w:w="9639" w:type="dxa"/>
            <w:gridSpan w:val="3"/>
          </w:tcPr>
          <w:p w14:paraId="792D078C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Packe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4: normal (52.0)</w:t>
            </w:r>
          </w:p>
        </w:tc>
      </w:tr>
      <w:tr w:rsidR="00586741" w:rsidRPr="00DD6F22" w14:paraId="79AB67FF" w14:textId="77777777" w:rsidTr="00FD631A">
        <w:tc>
          <w:tcPr>
            <w:tcW w:w="9639" w:type="dxa"/>
            <w:gridSpan w:val="3"/>
          </w:tcPr>
          <w:p w14:paraId="1EC15375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error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1: attack (69.0)</w:t>
            </w:r>
          </w:p>
        </w:tc>
      </w:tr>
      <w:tr w:rsidR="00586741" w:rsidRPr="00DD6F22" w14:paraId="022B49B4" w14:textId="77777777" w:rsidTr="00FD631A">
        <w:tc>
          <w:tcPr>
            <w:tcW w:w="9639" w:type="dxa"/>
            <w:gridSpan w:val="3"/>
          </w:tcPr>
          <w:p w14:paraId="3FC1A031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3.307406 AND</w:t>
            </w:r>
          </w:p>
        </w:tc>
      </w:tr>
      <w:tr w:rsidR="00586741" w:rsidRPr="00DD6F22" w14:paraId="7951E23A" w14:textId="77777777" w:rsidTr="00FD631A">
        <w:tc>
          <w:tcPr>
            <w:tcW w:w="9639" w:type="dxa"/>
            <w:gridSpan w:val="3"/>
          </w:tcPr>
          <w:p w14:paraId="51B71FF5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Destination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 AND</w:t>
            </w:r>
          </w:p>
        </w:tc>
      </w:tr>
      <w:tr w:rsidR="00586741" w:rsidRPr="00DD6F22" w14:paraId="7EE43CD8" w14:textId="77777777" w:rsidTr="00FD631A">
        <w:tc>
          <w:tcPr>
            <w:tcW w:w="9639" w:type="dxa"/>
            <w:gridSpan w:val="3"/>
          </w:tcPr>
          <w:p w14:paraId="5560D550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Packe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2: attack (38.0/1.0)</w:t>
            </w:r>
          </w:p>
        </w:tc>
      </w:tr>
      <w:tr w:rsidR="00586741" w:rsidRPr="00DD6F22" w14:paraId="1ACA4908" w14:textId="77777777" w:rsidTr="00FD631A">
        <w:tc>
          <w:tcPr>
            <w:tcW w:w="9639" w:type="dxa"/>
            <w:gridSpan w:val="3"/>
          </w:tcPr>
          <w:p w14:paraId="14FF220F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3.440818 AND</w:t>
            </w:r>
          </w:p>
        </w:tc>
      </w:tr>
      <w:tr w:rsidR="00586741" w:rsidRPr="00DD6F22" w14:paraId="58FB69A4" w14:textId="77777777" w:rsidTr="00FD631A">
        <w:tc>
          <w:tcPr>
            <w:tcW w:w="9639" w:type="dxa"/>
            <w:gridSpan w:val="3"/>
          </w:tcPr>
          <w:p w14:paraId="5D60787E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Packe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3 AND</w:t>
            </w:r>
          </w:p>
        </w:tc>
      </w:tr>
      <w:tr w:rsidR="00586741" w:rsidRPr="00DD6F22" w14:paraId="57E4B7FF" w14:textId="77777777" w:rsidTr="00FD631A">
        <w:tc>
          <w:tcPr>
            <w:tcW w:w="9639" w:type="dxa"/>
            <w:gridSpan w:val="3"/>
          </w:tcPr>
          <w:p w14:paraId="401099AF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3.305419: normal (24.0)</w:t>
            </w:r>
          </w:p>
        </w:tc>
      </w:tr>
      <w:tr w:rsidR="00586741" w:rsidRPr="00DD6F22" w14:paraId="7AFF135B" w14:textId="77777777" w:rsidTr="00FD631A">
        <w:tc>
          <w:tcPr>
            <w:tcW w:w="9639" w:type="dxa"/>
            <w:gridSpan w:val="3"/>
          </w:tcPr>
          <w:p w14:paraId="7C73A147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2.828196 AND</w:t>
            </w:r>
          </w:p>
        </w:tc>
      </w:tr>
      <w:tr w:rsidR="00586741" w:rsidRPr="00DD6F22" w14:paraId="76B64FEE" w14:textId="77777777" w:rsidTr="00FD631A">
        <w:tc>
          <w:tcPr>
            <w:tcW w:w="9639" w:type="dxa"/>
            <w:gridSpan w:val="3"/>
          </w:tcPr>
          <w:p w14:paraId="26967FEC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suc_resp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3 AND</w:t>
            </w:r>
          </w:p>
        </w:tc>
      </w:tr>
      <w:tr w:rsidR="00586741" w:rsidRPr="00DD6F22" w14:paraId="737E74D1" w14:textId="77777777" w:rsidTr="00FD631A">
        <w:tc>
          <w:tcPr>
            <w:tcW w:w="9639" w:type="dxa"/>
            <w:gridSpan w:val="3"/>
          </w:tcPr>
          <w:p w14:paraId="4B255D70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rg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576: attack (47.0/1.0)</w:t>
            </w:r>
          </w:p>
        </w:tc>
      </w:tr>
      <w:tr w:rsidR="00586741" w:rsidRPr="00DD6F22" w14:paraId="204DEF77" w14:textId="77777777" w:rsidTr="00FD631A">
        <w:tc>
          <w:tcPr>
            <w:tcW w:w="9639" w:type="dxa"/>
            <w:gridSpan w:val="3"/>
          </w:tcPr>
          <w:p w14:paraId="55545BAD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gt; 0 AND</w:t>
            </w:r>
          </w:p>
        </w:tc>
      </w:tr>
      <w:tr w:rsidR="00586741" w:rsidRPr="00DD6F22" w14:paraId="36A28E73" w14:textId="77777777" w:rsidTr="00FD631A">
        <w:tc>
          <w:tcPr>
            <w:tcW w:w="9639" w:type="dxa"/>
            <w:gridSpan w:val="3"/>
          </w:tcPr>
          <w:p w14:paraId="68E8661E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Avg_domain_ent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3.451193 AND</w:t>
            </w:r>
          </w:p>
        </w:tc>
      </w:tr>
      <w:tr w:rsidR="00586741" w:rsidRPr="00DD6F22" w14:paraId="46FAFA52" w14:textId="77777777" w:rsidTr="00FD631A">
        <w:tc>
          <w:tcPr>
            <w:tcW w:w="9639" w:type="dxa"/>
            <w:gridSpan w:val="3"/>
          </w:tcPr>
          <w:p w14:paraId="153FADCB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Destination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2 AND</w:t>
            </w:r>
          </w:p>
        </w:tc>
      </w:tr>
      <w:tr w:rsidR="00586741" w:rsidRPr="00DD6F22" w14:paraId="395E1B91" w14:textId="77777777" w:rsidTr="00FD631A">
        <w:tc>
          <w:tcPr>
            <w:tcW w:w="9639" w:type="dxa"/>
            <w:gridSpan w:val="3"/>
          </w:tcPr>
          <w:p w14:paraId="2561F0C2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rand_query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.501614: normal (16.0)</w:t>
            </w:r>
          </w:p>
        </w:tc>
      </w:tr>
      <w:tr w:rsidR="00586741" w:rsidRPr="00DD6F22" w14:paraId="424F7291" w14:textId="77777777" w:rsidTr="00FD631A">
        <w:tc>
          <w:tcPr>
            <w:tcW w:w="9639" w:type="dxa"/>
            <w:gridSpan w:val="3"/>
          </w:tcPr>
          <w:p w14:paraId="6A546263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proofErr w:type="spellStart"/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_Distinct_TTL</w:t>
            </w:r>
            <w:proofErr w:type="spellEnd"/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 &lt;= 1: attack (17.0/1.0)</w:t>
            </w:r>
          </w:p>
        </w:tc>
      </w:tr>
      <w:tr w:rsidR="00586741" w:rsidRPr="00DD6F22" w14:paraId="304DFA7C" w14:textId="77777777" w:rsidTr="00FD631A">
        <w:tc>
          <w:tcPr>
            <w:tcW w:w="1942" w:type="dxa"/>
          </w:tcPr>
          <w:p w14:paraId="7CEAEF27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  <w:tc>
          <w:tcPr>
            <w:tcW w:w="1008" w:type="dxa"/>
          </w:tcPr>
          <w:p w14:paraId="5BE59A23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  <w:rtl/>
              </w:rPr>
              <w:t>:</w:t>
            </w:r>
          </w:p>
        </w:tc>
        <w:tc>
          <w:tcPr>
            <w:tcW w:w="6689" w:type="dxa"/>
          </w:tcPr>
          <w:p w14:paraId="12570B02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normal (6.0/1.0)</w:t>
            </w:r>
          </w:p>
        </w:tc>
      </w:tr>
      <w:tr w:rsidR="00586741" w:rsidRPr="00DD6F22" w14:paraId="20F34198" w14:textId="77777777" w:rsidTr="00FD631A">
        <w:tc>
          <w:tcPr>
            <w:tcW w:w="9639" w:type="dxa"/>
            <w:gridSpan w:val="3"/>
          </w:tcPr>
          <w:p w14:paraId="3A8F27B6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</w:tr>
      <w:tr w:rsidR="00586741" w:rsidRPr="00DD6F22" w14:paraId="7EB3EA97" w14:textId="77777777" w:rsidTr="00FD631A">
        <w:tc>
          <w:tcPr>
            <w:tcW w:w="1942" w:type="dxa"/>
          </w:tcPr>
          <w:p w14:paraId="2F281AD8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 xml:space="preserve">Number of Rules  </w:t>
            </w:r>
          </w:p>
        </w:tc>
        <w:tc>
          <w:tcPr>
            <w:tcW w:w="1008" w:type="dxa"/>
          </w:tcPr>
          <w:p w14:paraId="309A93E8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  <w:rtl/>
              </w:rPr>
              <w:t>:</w:t>
            </w:r>
          </w:p>
        </w:tc>
        <w:tc>
          <w:tcPr>
            <w:tcW w:w="6689" w:type="dxa"/>
          </w:tcPr>
          <w:p w14:paraId="3528F10A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10</w:t>
            </w:r>
          </w:p>
        </w:tc>
      </w:tr>
      <w:tr w:rsidR="00586741" w:rsidRPr="00DD6F22" w14:paraId="24A396F1" w14:textId="77777777" w:rsidTr="00FD631A">
        <w:tc>
          <w:tcPr>
            <w:tcW w:w="9639" w:type="dxa"/>
            <w:gridSpan w:val="3"/>
          </w:tcPr>
          <w:p w14:paraId="573B9A84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</w:tr>
      <w:tr w:rsidR="00586741" w:rsidRPr="00DD6F22" w14:paraId="3162D5AB" w14:textId="77777777" w:rsidTr="00FD631A">
        <w:tc>
          <w:tcPr>
            <w:tcW w:w="9639" w:type="dxa"/>
            <w:gridSpan w:val="3"/>
          </w:tcPr>
          <w:p w14:paraId="32E25EFD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</w:p>
        </w:tc>
      </w:tr>
      <w:tr w:rsidR="00586741" w:rsidRPr="00DD6F22" w14:paraId="65BFED8E" w14:textId="77777777" w:rsidTr="00FD631A">
        <w:tc>
          <w:tcPr>
            <w:tcW w:w="1942" w:type="dxa"/>
          </w:tcPr>
          <w:p w14:paraId="37ABDF15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Time taken to build model</w:t>
            </w:r>
          </w:p>
        </w:tc>
        <w:tc>
          <w:tcPr>
            <w:tcW w:w="1008" w:type="dxa"/>
          </w:tcPr>
          <w:p w14:paraId="5799F9ED" w14:textId="77777777" w:rsidR="00586741" w:rsidRPr="00DD6F22" w:rsidRDefault="00586741" w:rsidP="00FD631A">
            <w:pPr>
              <w:spacing w:after="160" w:line="259" w:lineRule="auto"/>
              <w:ind w:left="426" w:right="310"/>
              <w:rPr>
                <w:rFonts w:ascii="Times New Roman" w:eastAsia="Calibri" w:hAnsi="Times New Roman"/>
                <w:sz w:val="20"/>
                <w:szCs w:val="20"/>
                <w:rtl/>
              </w:rPr>
            </w:pPr>
            <w:r w:rsidRPr="00DD6F22">
              <w:rPr>
                <w:rFonts w:ascii="Times New Roman" w:eastAsia="Calibri" w:hAnsi="Times New Roman"/>
                <w:sz w:val="20"/>
                <w:szCs w:val="20"/>
              </w:rPr>
              <w:t>:</w:t>
            </w:r>
          </w:p>
        </w:tc>
        <w:tc>
          <w:tcPr>
            <w:tcW w:w="6689" w:type="dxa"/>
          </w:tcPr>
          <w:p w14:paraId="4915D602" w14:textId="77777777" w:rsidR="00586741" w:rsidRPr="00DD6F22" w:rsidRDefault="00586741" w:rsidP="00586741">
            <w:pPr>
              <w:numPr>
                <w:ilvl w:val="1"/>
                <w:numId w:val="2"/>
              </w:numPr>
              <w:spacing w:after="160" w:line="240" w:lineRule="auto"/>
              <w:ind w:right="310"/>
              <w:contextualSpacing w:val="0"/>
              <w:rPr>
                <w:rFonts w:ascii="Times New Roman" w:eastAsia="Calibri" w:hAnsi="Times New Roman"/>
                <w:sz w:val="20"/>
                <w:szCs w:val="20"/>
              </w:rPr>
            </w:pPr>
            <w:r>
              <w:rPr>
                <w:rFonts w:ascii="Times New Roman" w:eastAsia="Calibri" w:hAnsi="Times New Roman"/>
                <w:sz w:val="20"/>
                <w:szCs w:val="20"/>
              </w:rPr>
              <w:t xml:space="preserve"> s</w:t>
            </w:r>
            <w:r w:rsidRPr="00DD6F22">
              <w:rPr>
                <w:rFonts w:ascii="Times New Roman" w:eastAsia="Calibri" w:hAnsi="Times New Roman"/>
                <w:sz w:val="20"/>
                <w:szCs w:val="20"/>
              </w:rPr>
              <w:t>econds</w:t>
            </w:r>
          </w:p>
        </w:tc>
      </w:tr>
    </w:tbl>
    <w:p w14:paraId="0F0950D5" w14:textId="77777777" w:rsidR="00586741" w:rsidRPr="00DD6F22" w:rsidRDefault="00586741" w:rsidP="00586741">
      <w:pPr>
        <w:spacing w:after="160" w:line="259" w:lineRule="auto"/>
        <w:ind w:left="1080"/>
        <w:outlineLvl w:val="2"/>
        <w:rPr>
          <w:rFonts w:ascii="Times New Roman" w:eastAsia="Calibri" w:hAnsi="Times New Roman" w:cs="Times New Roman"/>
          <w:bCs/>
          <w:sz w:val="24"/>
          <w:szCs w:val="24"/>
          <w:lang w:val="en-GB"/>
        </w:rPr>
      </w:pPr>
      <w:bookmarkStart w:id="0" w:name="_Toc27997238"/>
    </w:p>
    <w:p w14:paraId="736EB299" w14:textId="77777777" w:rsidR="00586741" w:rsidRPr="00DD6F22" w:rsidRDefault="00586741" w:rsidP="00586741">
      <w:pPr>
        <w:spacing w:after="160" w:line="259" w:lineRule="auto"/>
        <w:contextualSpacing w:val="0"/>
        <w:rPr>
          <w:rFonts w:ascii="Calibri" w:eastAsia="Calibri" w:hAnsi="Calibri"/>
          <w:lang w:val="en-GB"/>
        </w:rPr>
      </w:pPr>
    </w:p>
    <w:bookmarkEnd w:id="0"/>
    <w:p w14:paraId="1319913E" w14:textId="77777777" w:rsidR="001D3E85" w:rsidRDefault="001D3E85"/>
    <w:sectPr w:rsidR="001D3E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1715E"/>
    <w:multiLevelType w:val="hybridMultilevel"/>
    <w:tmpl w:val="6E8A049A"/>
    <w:lvl w:ilvl="0" w:tplc="E5B851FE">
      <w:start w:val="1"/>
      <w:numFmt w:val="decimal"/>
      <w:pStyle w:val="Botnet-Numberedlist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4D7D09"/>
    <w:multiLevelType w:val="multilevel"/>
    <w:tmpl w:val="0EA89C26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6"/>
      <w:numFmt w:val="decimal"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NTCxNAayDI3NjJR0lIJTi4sz8/NACoxqARX8VvAsAAAA"/>
  </w:docVars>
  <w:rsids>
    <w:rsidRoot w:val="00586741"/>
    <w:rsid w:val="000A4731"/>
    <w:rsid w:val="00186789"/>
    <w:rsid w:val="001D3E85"/>
    <w:rsid w:val="001D681F"/>
    <w:rsid w:val="00437AE7"/>
    <w:rsid w:val="00586741"/>
    <w:rsid w:val="007D2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3E653"/>
  <w15:chartTrackingRefBased/>
  <w15:docId w15:val="{3EFA5808-ABAE-4F20-828B-59CAEECF9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6741"/>
    <w:pPr>
      <w:spacing w:after="0" w:line="276" w:lineRule="auto"/>
      <w:contextualSpacing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tnet-Numberedlist">
    <w:name w:val="Botnet-Numbered list"/>
    <w:basedOn w:val="ListParagraph"/>
    <w:qFormat/>
    <w:rsid w:val="00586741"/>
    <w:pPr>
      <w:numPr>
        <w:numId w:val="1"/>
      </w:numPr>
      <w:tabs>
        <w:tab w:val="num" w:pos="360"/>
      </w:tabs>
      <w:spacing w:after="160" w:line="259" w:lineRule="auto"/>
      <w:ind w:hanging="294"/>
    </w:pPr>
    <w:rPr>
      <w:rFonts w:ascii="Times New Roman" w:eastAsiaTheme="minorHAnsi" w:hAnsi="Times New Roman" w:cs="Times New Roman"/>
      <w:sz w:val="24"/>
      <w:szCs w:val="24"/>
    </w:rPr>
  </w:style>
  <w:style w:type="table" w:customStyle="1" w:styleId="TableGrid02">
    <w:name w:val="Table Grid02"/>
    <w:basedOn w:val="TableNormal"/>
    <w:uiPriority w:val="59"/>
    <w:rsid w:val="00586741"/>
    <w:pPr>
      <w:spacing w:after="0" w:line="240" w:lineRule="auto"/>
    </w:pPr>
    <w:rPr>
      <w:rFonts w:ascii="Calibri" w:eastAsia="Times New Roman" w:hAnsi="Calibri" w:cs="Times New Roman"/>
      <w:lang w:val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6741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85</Words>
  <Characters>390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f Ahmed</dc:creator>
  <cp:keywords/>
  <dc:description/>
  <cp:lastModifiedBy>Saif Ahmed</cp:lastModifiedBy>
  <cp:revision>3</cp:revision>
  <dcterms:created xsi:type="dcterms:W3CDTF">2021-06-12T05:48:00Z</dcterms:created>
  <dcterms:modified xsi:type="dcterms:W3CDTF">2021-06-12T13:03:00Z</dcterms:modified>
</cp:coreProperties>
</file>